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98F17" w14:textId="166230FC" w:rsidR="00715F0A" w:rsidRDefault="00715F0A" w:rsidP="00715F0A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>Nama : Erlangga Rizal Mahendra</w:t>
      </w:r>
    </w:p>
    <w:p w14:paraId="11A939AA" w14:textId="5D6645A7" w:rsidR="00715F0A" w:rsidRDefault="00715F0A" w:rsidP="00715F0A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>NIM   : 2440101704</w:t>
      </w:r>
    </w:p>
    <w:p w14:paraId="378AF9D3" w14:textId="4F4F8F80" w:rsidR="00715F0A" w:rsidRDefault="00715F0A" w:rsidP="00715F0A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</w:p>
    <w:p w14:paraId="10BF0FD0" w14:textId="0CCE49A6" w:rsidR="00715F0A" w:rsidRDefault="00715F0A" w:rsidP="00715F0A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</w:p>
    <w:p w14:paraId="60EC29CA" w14:textId="4480E816" w:rsidR="00715F0A" w:rsidRDefault="00715F0A" w:rsidP="00715F0A">
      <w:pPr>
        <w:spacing w:after="0"/>
        <w:jc w:val="center"/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Mo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>. 1</w:t>
      </w:r>
    </w:p>
    <w:p w14:paraId="69A32F80" w14:textId="0D9D727F" w:rsidR="00715F0A" w:rsidRDefault="00715F0A" w:rsidP="00715F0A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35CD871A" w14:textId="45412C9A" w:rsidR="00715F0A" w:rsidRPr="00715F0A" w:rsidRDefault="00715F0A" w:rsidP="00715F0A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Screenshot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hasil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installasi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MSS dan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sql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erver</w:t>
      </w:r>
    </w:p>
    <w:p w14:paraId="2DEFCC49" w14:textId="45138792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961CBCF" w14:textId="66605AAF" w:rsidR="00715F0A" w:rsidRDefault="00715F0A" w:rsidP="00715F0A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Sql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Server</w:t>
      </w:r>
    </w:p>
    <w:p w14:paraId="0D0AEAC4" w14:textId="5F6122ED" w:rsidR="00715F0A" w:rsidRDefault="00715F0A" w:rsidP="00715F0A">
      <w:pPr>
        <w:pStyle w:val="DaftarParagraf"/>
        <w:rPr>
          <w:noProof/>
        </w:rPr>
      </w:pPr>
      <w:r>
        <w:rPr>
          <w:noProof/>
        </w:rPr>
        <w:drawing>
          <wp:anchor distT="0" distB="0" distL="114300" distR="114300" simplePos="0" relativeHeight="251646976" behindDoc="1" locked="0" layoutInCell="1" allowOverlap="1" wp14:anchorId="3C82F786" wp14:editId="22FC3AA4">
            <wp:simplePos x="0" y="0"/>
            <wp:positionH relativeFrom="column">
              <wp:posOffset>898441</wp:posOffset>
            </wp:positionH>
            <wp:positionV relativeFrom="paragraph">
              <wp:posOffset>4030</wp:posOffset>
            </wp:positionV>
            <wp:extent cx="3931285" cy="3144902"/>
            <wp:effectExtent l="0" t="0" r="0" b="0"/>
            <wp:wrapNone/>
            <wp:docPr id="1" name="Gambar 1" descr="Sebuah gambar berisi teks, cuplikan layar, monitor, hitam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mbar 1" descr="Sebuah gambar berisi teks, cuplikan layar, monitor, hitam&#10;&#10;Deskripsi dibuat secara otomatis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43" r="19698" b="5893"/>
                    <a:stretch/>
                  </pic:blipFill>
                  <pic:spPr bwMode="auto">
                    <a:xfrm>
                      <a:off x="0" y="0"/>
                      <a:ext cx="3931285" cy="314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D99F0D" w14:textId="31F40D24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AA8E721" w14:textId="4AB6A3D4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BB7E2AB" w14:textId="387F8E1E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07BE021" w14:textId="7BB66528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6C4DF98" w14:textId="467A7BDD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431F4C9" w14:textId="0A716F97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3E22AFD" w14:textId="73C616D2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229DC86" w14:textId="5AFDDEB7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855EABF" w14:textId="35301605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02AF38F" w14:textId="3720ECE3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89D90E6" w14:textId="4918EA2E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4478435" w14:textId="5B691DEE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8F99451" w14:textId="53BC03C8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110D362" w14:textId="1231F03E" w:rsidR="00715F0A" w:rsidRDefault="00715F0A" w:rsidP="00715F0A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01557B3B" wp14:editId="6200CEB1">
            <wp:simplePos x="0" y="0"/>
            <wp:positionH relativeFrom="column">
              <wp:posOffset>1346835</wp:posOffset>
            </wp:positionH>
            <wp:positionV relativeFrom="paragraph">
              <wp:posOffset>227330</wp:posOffset>
            </wp:positionV>
            <wp:extent cx="3255010" cy="3155315"/>
            <wp:effectExtent l="0" t="0" r="2540" b="6985"/>
            <wp:wrapNone/>
            <wp:docPr id="3" name="Gambar 3" descr="Sebuah gambar berisi teks, cuplikan layar, monitor, hitam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 3" descr="Sebuah gambar berisi teks, cuplikan layar, monitor, hitam&#10;&#10;Deskripsi dibuat secara otomatis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58" r="22365" b="5591"/>
                    <a:stretch/>
                  </pic:blipFill>
                  <pic:spPr bwMode="auto">
                    <a:xfrm>
                      <a:off x="0" y="0"/>
                      <a:ext cx="325501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SSMS (SQL Server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Managemen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Studio)</w:t>
      </w:r>
    </w:p>
    <w:p w14:paraId="0B579010" w14:textId="20DA3126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D9C423D" w14:textId="142DEEF8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1355CF0" w14:textId="373B298C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3B5A8D6" w14:textId="1B1B16CD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9467017" w14:textId="1E471659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8310EB4" w14:textId="7D0DD5F8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6D68F58" w14:textId="4045ED5F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5B03D83" w14:textId="6534A8EC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04159E0" w14:textId="5621AEAE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2AC23D1" w14:textId="30E6D97A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331DAEA" w14:textId="24B34881" w:rsidR="00715F0A" w:rsidRPr="00715F0A" w:rsidRDefault="00715F0A" w:rsidP="00715F0A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lastRenderedPageBreak/>
        <w:t>Membuat Server baru</w:t>
      </w:r>
    </w:p>
    <w:p w14:paraId="0D413AAC" w14:textId="53D2C7D1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79F8636" w14:textId="20AF47F7" w:rsidR="00715F0A" w:rsidRDefault="00715F0A" w:rsidP="00715F0A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engin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</w:p>
    <w:p w14:paraId="7D35AED0" w14:textId="5862DDD4" w:rsidR="00715F0A" w:rsidRPr="00715F0A" w:rsidRDefault="00715F0A" w:rsidP="00715F0A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kanan di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local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erver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gro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pilih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new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serve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registration</w:t>
      </w:r>
      <w:proofErr w:type="spellEnd"/>
      <w:r w:rsidRPr="00715F0A">
        <w:rPr>
          <w:rFonts w:ascii="Times New Roman" w:hAnsi="Times New Roman" w:cs="Times New Roman"/>
          <w:b/>
          <w:bCs/>
          <w:sz w:val="28"/>
          <w:szCs w:val="28"/>
          <w:lang w:val="id-ID"/>
        </w:rPr>
        <w:t>..</w:t>
      </w:r>
    </w:p>
    <w:p w14:paraId="571D3B9C" w14:textId="5C0FA2F3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9B31749" wp14:editId="238ECA98">
            <wp:simplePos x="0" y="0"/>
            <wp:positionH relativeFrom="column">
              <wp:posOffset>136</wp:posOffset>
            </wp:positionH>
            <wp:positionV relativeFrom="paragraph">
              <wp:posOffset>126761</wp:posOffset>
            </wp:positionV>
            <wp:extent cx="5943600" cy="3342640"/>
            <wp:effectExtent l="0" t="0" r="0" b="0"/>
            <wp:wrapNone/>
            <wp:docPr id="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67D843" w14:textId="68C6D98D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A409D74" w14:textId="6295386A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96576E3" w14:textId="1A096887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FCCF12F" w14:textId="613C8416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B48A1F9" w14:textId="3C359C94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6267AAA" w14:textId="2CD5F305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A1FB677" w14:textId="4DA7AC66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48DB599" w14:textId="7A6923A5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287B48C" w14:textId="6C095FC3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2601376" w14:textId="126393DC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54A0B6A" w14:textId="5F491B5A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7BDE730" w14:textId="188BBEB3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94B2E9F" w14:textId="6D71E88E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B46B868" w14:textId="7E68464B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4CD3662" w14:textId="79A57615" w:rsidR="00715F0A" w:rsidRDefault="00715F0A" w:rsidP="00715F0A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A0A7061" w14:textId="69223475" w:rsidR="00715F0A" w:rsidRDefault="00715F0A" w:rsidP="00715F0A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Berikut halaman edit server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registration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, jika setelah membuat server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registration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kli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Save</w:t>
      </w:r>
    </w:p>
    <w:p w14:paraId="145DDC8F" w14:textId="157956A7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13975EF" wp14:editId="585E83D1">
            <wp:simplePos x="0" y="0"/>
            <wp:positionH relativeFrom="column">
              <wp:posOffset>73249</wp:posOffset>
            </wp:positionH>
            <wp:positionV relativeFrom="paragraph">
              <wp:posOffset>5054</wp:posOffset>
            </wp:positionV>
            <wp:extent cx="5943600" cy="3342640"/>
            <wp:effectExtent l="0" t="0" r="0" b="0"/>
            <wp:wrapNone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789127" w14:textId="3CF3C90F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6F752002" w14:textId="231E725D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62161474" w14:textId="041B889A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2F5422FC" w14:textId="49CEE960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21DBDAD3" w14:textId="0A66870E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1A57D29E" w14:textId="3637C985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5E8B727E" w14:textId="26B4344D" w:rsidR="00715F0A" w:rsidRDefault="00715F0A" w:rsidP="00715F0A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6A47305B" w14:textId="217CBA19" w:rsidR="00715F0A" w:rsidRDefault="00CE59C2" w:rsidP="00CE59C2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6B9D1E65" wp14:editId="6B3F7D32">
            <wp:simplePos x="0" y="0"/>
            <wp:positionH relativeFrom="column">
              <wp:posOffset>-103</wp:posOffset>
            </wp:positionH>
            <wp:positionV relativeFrom="paragraph">
              <wp:posOffset>217188</wp:posOffset>
            </wp:positionV>
            <wp:extent cx="5943600" cy="3342640"/>
            <wp:effectExtent l="0" t="0" r="0" b="0"/>
            <wp:wrapNone/>
            <wp:docPr id="7" name="Gambar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Untu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tes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pilihan server nama,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Tes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untu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sav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kli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Save</w:t>
      </w:r>
    </w:p>
    <w:p w14:paraId="033B4EB1" w14:textId="48FC1C3C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AD40AC2" w14:textId="4871C7D4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00BDB05" w14:textId="71DE21D6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1C4F278" w14:textId="2B96DCCE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5A1A460" w14:textId="352BD30A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D4BEA24" w14:textId="14625A2C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C29FD76" w14:textId="11ED698B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BF6AC85" w14:textId="21455EE8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D56B608" w14:textId="02924340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02AA8EB" w14:textId="3F9F21D4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6E1A66B" w14:textId="29BA3FFF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935ED68" w14:textId="54E18B77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BB04884" w14:textId="64DAEC8F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DB2067C" w14:textId="71AFA965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B028C89" w14:textId="3DDD11FB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5078EAB" w14:textId="6DF910B5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702E0C0" w14:textId="59133B48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38C87FD" wp14:editId="04C4C879">
            <wp:simplePos x="0" y="0"/>
            <wp:positionH relativeFrom="column">
              <wp:posOffset>0</wp:posOffset>
            </wp:positionH>
            <wp:positionV relativeFrom="paragraph">
              <wp:posOffset>3201</wp:posOffset>
            </wp:positionV>
            <wp:extent cx="5943600" cy="3342640"/>
            <wp:effectExtent l="0" t="0" r="0" b="0"/>
            <wp:wrapNone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0D5D7" w14:textId="51D627F9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FC86E19" w14:textId="2EA9FCE2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A573E65" w14:textId="10018FCC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6F63630" w14:textId="4E89A84D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20A7C26" w14:textId="3749800B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9C1EF5B" w14:textId="400822DE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32E69F4" w14:textId="76A37E2B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92C313A" w14:textId="2F6976C8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BFEA21B" w14:textId="729DE2A3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E0C78BC" w14:textId="2F807EF8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F93AC2F" w14:textId="0F417AD7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E125602" w14:textId="007A64A5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273C037" w14:textId="5DA1F99D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9F1D62D" w14:textId="3DB24388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AD5814F" w14:textId="6BCEA9C9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254680C" w14:textId="148DAF8C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73A14FE" w14:textId="5A4405CD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E9F65C8" w14:textId="07B413A3" w:rsidR="000B21D8" w:rsidRDefault="000B21D8" w:rsidP="000B21D8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0B21D8">
        <w:rPr>
          <w:rFonts w:ascii="Times New Roman" w:hAnsi="Times New Roman" w:cs="Times New Roman"/>
          <w:b/>
          <w:bCs/>
          <w:sz w:val="28"/>
          <w:szCs w:val="28"/>
          <w:lang w:val="id-ID"/>
        </w:rPr>
        <w:lastRenderedPageBreak/>
        <w:t>Membuat grup baru</w:t>
      </w:r>
    </w:p>
    <w:p w14:paraId="760D2104" w14:textId="71F2028A" w:rsidR="000B21D8" w:rsidRDefault="000B21D8" w:rsidP="000B21D8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C585261" w14:textId="54ACF85C" w:rsidR="000B21D8" w:rsidRDefault="000B21D8" w:rsidP="000B21D8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kanan pada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local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erve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gro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pili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new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erve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group</w:t>
      </w:r>
      <w:proofErr w:type="spellEnd"/>
    </w:p>
    <w:p w14:paraId="5CC30E3F" w14:textId="25D2F94E" w:rsidR="000B21D8" w:rsidRDefault="000B21D8" w:rsidP="000B21D8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idalam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new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erve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group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ketik nama dan deskripsinya  untuk membuat grup baru  setelah itu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sav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</w:p>
    <w:p w14:paraId="6B19D8EB" w14:textId="29E9E06C" w:rsidR="000B21D8" w:rsidRDefault="000B21D8" w:rsidP="000B21D8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77566957" wp14:editId="0C535871">
            <wp:simplePos x="0" y="0"/>
            <wp:positionH relativeFrom="margin">
              <wp:align>right</wp:align>
            </wp:positionH>
            <wp:positionV relativeFrom="paragraph">
              <wp:posOffset>81915</wp:posOffset>
            </wp:positionV>
            <wp:extent cx="5943600" cy="3343275"/>
            <wp:effectExtent l="0" t="0" r="0" b="9525"/>
            <wp:wrapNone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3AD2AF" w14:textId="1AA7941D" w:rsidR="000B21D8" w:rsidRPr="000B21D8" w:rsidRDefault="000B21D8" w:rsidP="000B21D8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7AC2203" w14:textId="1DF426C1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145ED5F" w14:textId="77777777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5B946A1" w14:textId="2D966690" w:rsidR="00CE59C2" w:rsidRDefault="00CE59C2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B024011" w14:textId="0C9512CA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DC06B5A" w14:textId="6C3C907C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A5913AA" w14:textId="665411D5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23D179B" w14:textId="3CBF7F7C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98A7A49" w14:textId="7534C3EE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80E638C" w14:textId="11C2A35E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9247C89" w14:textId="57CA388F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3E8A6E9" w14:textId="01F9920E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B497017" w14:textId="0B5DEDD0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D78F4AB" w14:textId="144F0F21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80411A5" w14:textId="157FFB36" w:rsidR="000B21D8" w:rsidRDefault="000B21D8" w:rsidP="00CE59C2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5B3F7AE" w14:textId="6FE8DD10" w:rsidR="0047571B" w:rsidRDefault="0047571B" w:rsidP="0047571B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Membuat </w:t>
      </w:r>
      <w:proofErr w:type="spellStart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>User</w:t>
      </w:r>
      <w:proofErr w:type="spellEnd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baru</w:t>
      </w:r>
    </w:p>
    <w:p w14:paraId="35953F2D" w14:textId="67666B6A" w:rsidR="0047571B" w:rsidRDefault="0047571B" w:rsidP="0047571B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kanan pada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Security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pilih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New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 ,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cli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Login</w:t>
      </w:r>
      <w:proofErr w:type="spellEnd"/>
    </w:p>
    <w:p w14:paraId="1701A119" w14:textId="02C5652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2155EACB" wp14:editId="69C6E694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5943600" cy="3343275"/>
            <wp:effectExtent l="0" t="0" r="0" b="9525"/>
            <wp:wrapNone/>
            <wp:docPr id="6" name="Gambar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8A4050" w14:textId="080764DE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004132D" w14:textId="0E88B24F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D2D3274" w14:textId="6DE6A8F2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4EC4BD1" w14:textId="38256D2A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ED9AEBD" w14:textId="50115144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36777EB" w14:textId="73704085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4681977" w14:textId="18A5BA7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8EFC8C4" w14:textId="11F5D701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F460600" w14:textId="5C60F029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DEA3DA6" w14:textId="6E4BBA3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1D9849D" w14:textId="00C14B96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27D7716" w14:textId="14AD1160" w:rsidR="0047571B" w:rsidRPr="0047571B" w:rsidRDefault="0047571B" w:rsidP="0047571B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 xml:space="preserve">Dalam tabel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login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baru terdapat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Usernam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,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password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</w:p>
    <w:p w14:paraId="2A2F2CA1" w14:textId="6F924125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1178D013" wp14:editId="58DA2798">
            <wp:simplePos x="0" y="0"/>
            <wp:positionH relativeFrom="margin">
              <wp:align>right</wp:align>
            </wp:positionH>
            <wp:positionV relativeFrom="paragraph">
              <wp:posOffset>108585</wp:posOffset>
            </wp:positionV>
            <wp:extent cx="5943600" cy="3343275"/>
            <wp:effectExtent l="0" t="0" r="0" b="9525"/>
            <wp:wrapNone/>
            <wp:docPr id="10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90B435" w14:textId="442DD580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D645CD4" w14:textId="412990E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2A96CE5" w14:textId="68C3921D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1C9455E" w14:textId="1176F108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B097722" w14:textId="552C01CE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44E2D5B" w14:textId="162EB6A8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9220028" w14:textId="486CD00E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176748B" w14:textId="0861A89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58DE6F3" w14:textId="4FE1CB4C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4410657" w14:textId="6D9D0860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C5743BC" w14:textId="7ACE5CAF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9C69A29" w14:textId="33150903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9078411" w14:textId="4062610F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93250F9" w14:textId="3A590FBD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AC8CBE9" w14:textId="7D827559" w:rsidR="0047571B" w:rsidRPr="0047571B" w:rsidRDefault="0047571B" w:rsidP="0047571B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5EAD5A3E" wp14:editId="538CE83D">
            <wp:simplePos x="0" y="0"/>
            <wp:positionH relativeFrom="margin">
              <wp:align>right</wp:align>
            </wp:positionH>
            <wp:positionV relativeFrom="paragraph">
              <wp:posOffset>461010</wp:posOffset>
            </wp:positionV>
            <wp:extent cx="5943600" cy="3343275"/>
            <wp:effectExtent l="0" t="0" r="0" b="9525"/>
            <wp:wrapNone/>
            <wp:docPr id="11" name="Gambar 11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ambar 11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Pada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lis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Selec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pag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kli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Serve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Roles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untuk melihat </w:t>
      </w:r>
      <w:proofErr w:type="spellStart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>grant</w:t>
      </w:r>
      <w:proofErr w:type="spellEnd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server </w:t>
      </w:r>
      <w:proofErr w:type="spellStart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>security</w:t>
      </w:r>
      <w:proofErr w:type="spellEnd"/>
    </w:p>
    <w:p w14:paraId="7F9F26F0" w14:textId="5FB6567B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7120A338" w14:textId="0C2282D3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23018649" w14:textId="0C8969C0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0EAAAC51" w14:textId="44A1506E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7B975DDB" w14:textId="78F888DA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71A6FB6B" w14:textId="2E082B30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0A6D98E6" w14:textId="298F5578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7ACEB2FC" w14:textId="66B557F1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55FBB60E" w14:textId="34841A71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4AF73558" w14:textId="08C65813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37A0C0C7" w14:textId="2D105AD3" w:rsidR="0047571B" w:rsidRDefault="0047571B" w:rsidP="0047571B">
      <w:pPr>
        <w:ind w:left="360"/>
        <w:rPr>
          <w:rFonts w:ascii="Times New Roman" w:hAnsi="Times New Roman" w:cs="Times New Roman"/>
          <w:sz w:val="28"/>
          <w:szCs w:val="28"/>
          <w:lang w:val="id-ID"/>
        </w:rPr>
      </w:pPr>
    </w:p>
    <w:p w14:paraId="677923E5" w14:textId="1F70D302" w:rsidR="0047571B" w:rsidRDefault="0047571B" w:rsidP="0047571B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 xml:space="preserve">Langkah terakhir untu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Status 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buatlah pengaturan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permission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to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connec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to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>granted</w:t>
      </w:r>
      <w:proofErr w:type="spellEnd"/>
    </w:p>
    <w:p w14:paraId="10A1A470" w14:textId="53E532D1" w:rsidR="0047571B" w:rsidRDefault="0047571B" w:rsidP="0047571B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Dan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login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 w:rsidRPr="0047571B">
        <w:rPr>
          <w:rFonts w:ascii="Times New Roman" w:hAnsi="Times New Roman" w:cs="Times New Roman"/>
          <w:b/>
          <w:bCs/>
          <w:sz w:val="28"/>
          <w:szCs w:val="28"/>
          <w:lang w:val="id-ID"/>
        </w:rPr>
        <w:t>Enabled</w:t>
      </w:r>
      <w:proofErr w:type="spellEnd"/>
    </w:p>
    <w:p w14:paraId="26D59DC1" w14:textId="3BBB3D9D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125E281D" wp14:editId="1937884E">
            <wp:simplePos x="0" y="0"/>
            <wp:positionH relativeFrom="margin">
              <wp:align>right</wp:align>
            </wp:positionH>
            <wp:positionV relativeFrom="paragraph">
              <wp:posOffset>177800</wp:posOffset>
            </wp:positionV>
            <wp:extent cx="5943600" cy="3343275"/>
            <wp:effectExtent l="0" t="0" r="0" b="9525"/>
            <wp:wrapNone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CAEB86" w14:textId="7B4EE4E7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CB079EA" w14:textId="00DF1F1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D5DEEB7" w14:textId="079BAD30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A4FC195" w14:textId="6D69A5BA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CB6B052" w14:textId="724CEC81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62723B5" w14:textId="0691BD42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0165309" w14:textId="2B842454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3A560D7" w14:textId="3C200356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ABE3CE9" w14:textId="4F33A131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ABBB9E2" w14:textId="015CC764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0BDCB3C" w14:textId="3C2AC338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F901016" w14:textId="2BB21423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BF5C137" w14:textId="3E020FBB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0224DF9" w14:textId="21DACDB0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6033F7B" w14:textId="05A73C4F" w:rsidR="0047571B" w:rsidRDefault="0047571B" w:rsidP="0047571B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BC16861" w14:textId="270EA1DE" w:rsidR="0047571B" w:rsidRDefault="00EA2695" w:rsidP="00EA2695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Cli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t>ok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 setelah pengaturan selesai</w:t>
      </w:r>
    </w:p>
    <w:p w14:paraId="64319167" w14:textId="7F40EC6E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766DED2" w14:textId="6B9644D7" w:rsidR="00EA2695" w:rsidRDefault="00EA2695" w:rsidP="00EA2695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Attac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etac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0D54A5C0" w14:textId="3E8037A4" w:rsidR="00EA2695" w:rsidRPr="00EA2695" w:rsidRDefault="00EA2695" w:rsidP="00EA2695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BEA818B" w14:textId="241DDAC1" w:rsidR="00EA2695" w:rsidRPr="00EA2695" w:rsidRDefault="00EA2695" w:rsidP="00EA2695">
      <w:pPr>
        <w:pStyle w:val="DaftarParagraf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t>Attach</w:t>
      </w:r>
      <w:proofErr w:type="spellEnd"/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1099D3EA" w14:textId="416B92BB" w:rsidR="00EA2695" w:rsidRPr="00EA2695" w:rsidRDefault="00EA2695" w:rsidP="00EA2695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kanan pada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pili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Attach</w:t>
      </w:r>
      <w:proofErr w:type="spellEnd"/>
    </w:p>
    <w:p w14:paraId="4B2D4DA9" w14:textId="56E8D5C4" w:rsidR="00EA2695" w:rsidRP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7B342FAC" wp14:editId="60F427D8">
            <wp:simplePos x="0" y="0"/>
            <wp:positionH relativeFrom="margin">
              <wp:posOffset>-89854</wp:posOffset>
            </wp:positionH>
            <wp:positionV relativeFrom="paragraph">
              <wp:posOffset>37898</wp:posOffset>
            </wp:positionV>
            <wp:extent cx="6181427" cy="3020137"/>
            <wp:effectExtent l="0" t="0" r="0" b="8890"/>
            <wp:wrapNone/>
            <wp:docPr id="13" name="Gambar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427" cy="3020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F3FD88" w14:textId="3D5DA522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4C94D687" w14:textId="04F6D655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0C8933D4" w14:textId="0696014B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43BC5357" w14:textId="2AD61A2E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72B72DED" w14:textId="7869C76B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5963FEC3" w14:textId="01C16382" w:rsidR="00EA2695" w:rsidRPr="00EA2695" w:rsidRDefault="00EA2695" w:rsidP="00EA2695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 xml:space="preserve">Dalam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Attac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dialog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ox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pilih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fil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(.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mdf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) dar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jika selesai klik 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OK</w:t>
      </w:r>
    </w:p>
    <w:p w14:paraId="3FFF030C" w14:textId="5BE836A8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6B58E8D9" wp14:editId="7685C3AA">
            <wp:simplePos x="0" y="0"/>
            <wp:positionH relativeFrom="margin">
              <wp:align>right</wp:align>
            </wp:positionH>
            <wp:positionV relativeFrom="paragraph">
              <wp:posOffset>6996</wp:posOffset>
            </wp:positionV>
            <wp:extent cx="5943600" cy="3342640"/>
            <wp:effectExtent l="0" t="0" r="0" b="0"/>
            <wp:wrapNone/>
            <wp:docPr id="15" name="Gambar 15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ambar 15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C74B72" w14:textId="04B03B89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77E8A419" w14:textId="51A1A8DF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41D86700" w14:textId="25F44BBC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280A31E2" w14:textId="2A2862A0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6A5C5E74" w14:textId="74A0692B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48EF9F71" w14:textId="2BC47F9A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2C6010B6" w14:textId="7C6DE0D1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1E56B5CD" w14:textId="7F894752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50820A6D" w14:textId="27D6D855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7FBBA583" w14:textId="0A504973" w:rsidR="00EA2695" w:rsidRDefault="00EA2695" w:rsidP="00EA2695">
      <w:p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inline distT="0" distB="0" distL="0" distR="0" wp14:anchorId="1173E7E4" wp14:editId="0BD8C135">
            <wp:extent cx="5943600" cy="3342640"/>
            <wp:effectExtent l="0" t="0" r="0" b="0"/>
            <wp:docPr id="16" name="Gambar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E7D18" w14:textId="20ABBC7A" w:rsidR="00EA2695" w:rsidRPr="00EA2695" w:rsidRDefault="00EA2695" w:rsidP="00EA2695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OK 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jika telah melakukan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Attac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fil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</w:p>
    <w:p w14:paraId="776A4DCA" w14:textId="77777777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7E993D8" w14:textId="6D23C138" w:rsidR="00EA2695" w:rsidRPr="00EA2695" w:rsidRDefault="00EA2695" w:rsidP="00EA2695">
      <w:pPr>
        <w:pStyle w:val="DaftarParagraf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lastRenderedPageBreak/>
        <w:t>Detach</w:t>
      </w:r>
      <w:proofErr w:type="spellEnd"/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EA2695"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1C43E7E2" w14:textId="58A93F15" w:rsidR="00EA2695" w:rsidRDefault="00EA2695" w:rsidP="00EA2695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Dalam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etac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klik kanan pada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fil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etach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kli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etach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pada menu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etach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kli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OK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 untu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etach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</w:p>
    <w:p w14:paraId="63A41AA9" w14:textId="38C0BE91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50201EC1" wp14:editId="555BA5C1">
            <wp:simplePos x="0" y="0"/>
            <wp:positionH relativeFrom="margin">
              <wp:align>right</wp:align>
            </wp:positionH>
            <wp:positionV relativeFrom="paragraph">
              <wp:posOffset>69850</wp:posOffset>
            </wp:positionV>
            <wp:extent cx="5943600" cy="3342640"/>
            <wp:effectExtent l="0" t="0" r="0" b="0"/>
            <wp:wrapNone/>
            <wp:docPr id="17" name="Gambar 17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ambar 17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7546E2" w14:textId="2A1F6D13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C830CE5" w14:textId="37F2B83A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5925E1C" w14:textId="12E92E1F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6EA96BF" w14:textId="24FD299D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3E8C45B" w14:textId="34FA0BA6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69B5106" w14:textId="162377F1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1E1BAC8" w14:textId="2358A78D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E698B27" w14:textId="286E5A0E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426606C" w14:textId="019ED2D7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B214D82" w14:textId="37A7320B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437A438" w14:textId="112D0347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3F4DE18" w14:textId="73A96789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BBBF7CF" w14:textId="7322B0B7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2A09C74" w14:textId="6E3F46F1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528A88C" w14:textId="03D6AD6C" w:rsidR="00EA2695" w:rsidRDefault="00EA2695" w:rsidP="00EA2695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DC7C24D" w14:textId="4DB16927" w:rsidR="00EA2695" w:rsidRDefault="00F735F4" w:rsidP="00F735F4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Import</w:t>
      </w:r>
      <w:proofErr w:type="spellEnd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dan </w:t>
      </w: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Export</w:t>
      </w:r>
      <w:proofErr w:type="spellEnd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06B109F1" w14:textId="12B86812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347A9D8" w14:textId="7A7BEF17" w:rsidR="00F735F4" w:rsidRPr="00F735F4" w:rsidRDefault="00F735F4" w:rsidP="00F735F4">
      <w:pPr>
        <w:pStyle w:val="DaftarParagraf"/>
        <w:numPr>
          <w:ilvl w:val="0"/>
          <w:numId w:val="1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Import</w:t>
      </w:r>
      <w:proofErr w:type="spellEnd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7D463A5E" w14:textId="052D4754" w:rsidR="00F735F4" w:rsidRDefault="00F735F4" w:rsidP="00F735F4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Klik kanan pada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impor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pili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Tas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menu, setelah itu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Impor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Data</w:t>
      </w:r>
      <w:r>
        <w:rPr>
          <w:rFonts w:ascii="Times New Roman" w:hAnsi="Times New Roman" w:cs="Times New Roman"/>
          <w:sz w:val="28"/>
          <w:szCs w:val="28"/>
          <w:lang w:val="id-ID"/>
        </w:rPr>
        <w:t>.</w:t>
      </w:r>
    </w:p>
    <w:p w14:paraId="09852E5E" w14:textId="35161C43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5B4BAA5E" wp14:editId="7420408A">
            <wp:simplePos x="0" y="0"/>
            <wp:positionH relativeFrom="column">
              <wp:posOffset>-26105</wp:posOffset>
            </wp:positionH>
            <wp:positionV relativeFrom="paragraph">
              <wp:posOffset>70092</wp:posOffset>
            </wp:positionV>
            <wp:extent cx="5943600" cy="3342640"/>
            <wp:effectExtent l="0" t="0" r="0" b="0"/>
            <wp:wrapNone/>
            <wp:docPr id="18" name="Gambar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877FEE" w14:textId="1458EC8A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2772E18" w14:textId="21301EE5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E1DF84E" w14:textId="6ECB9C41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436543D" w14:textId="034A6DEC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967AE54" w14:textId="7997C42D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E4DE643" w14:textId="1D87722E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0342061" w14:textId="1ACB28FE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EF06692" w14:textId="679BE81F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324DB7B" w14:textId="1804DEF1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2720469" w14:textId="0B1FFFA6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59F2C10" w14:textId="6C48BBED" w:rsidR="00F735F4" w:rsidRDefault="00F735F4" w:rsidP="00F735F4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 xml:space="preserve">Pilih data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Impor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, setelah itu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Next</w:t>
      </w:r>
      <w:proofErr w:type="spellEnd"/>
    </w:p>
    <w:p w14:paraId="58E64310" w14:textId="0CFDCD4B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52CD8013" wp14:editId="7FB97375">
            <wp:simplePos x="0" y="0"/>
            <wp:positionH relativeFrom="margin">
              <wp:align>right</wp:align>
            </wp:positionH>
            <wp:positionV relativeFrom="paragraph">
              <wp:posOffset>147915</wp:posOffset>
            </wp:positionV>
            <wp:extent cx="5943600" cy="3342640"/>
            <wp:effectExtent l="0" t="0" r="0" b="0"/>
            <wp:wrapNone/>
            <wp:docPr id="19" name="Gambar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B8F4DB" w14:textId="088F5F12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F3EE9E9" w14:textId="0108132D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DD460FE" w14:textId="4799BA3B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F8A331F" w14:textId="23D831F0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8007976" w14:textId="05408354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6FAF0BB" w14:textId="33F1E6CA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22F9757" w14:textId="56CDDB24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25CDB8E" w14:textId="2F5FAA82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41D017D" w14:textId="67CEDE17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62B15B7" w14:textId="3DECBC89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E09B04E" w14:textId="14BD86B1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5E4EC6C" w14:textId="7A4EC6F2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B331857" w14:textId="3239A722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8CDA1E9" w14:textId="33C94A53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C353475" w14:textId="302A5255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82F7BC2" w14:textId="3D5E69C9" w:rsidR="00F735F4" w:rsidRPr="00F735F4" w:rsidRDefault="00F735F4" w:rsidP="00F735F4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Setelah klik </w:t>
      </w: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next</w:t>
      </w:r>
      <w:proofErr w:type="spellEnd"/>
      <w:r w:rsidRPr="00F735F4">
        <w:rPr>
          <w:rFonts w:ascii="Times New Roman" w:hAnsi="Times New Roman" w:cs="Times New Roman"/>
          <w:sz w:val="28"/>
          <w:szCs w:val="28"/>
          <w:lang w:val="id-ID"/>
        </w:rPr>
        <w:t xml:space="preserve"> maka akan muncul halaman tujuan yang akan di </w:t>
      </w:r>
      <w:proofErr w:type="spellStart"/>
      <w:r w:rsidRPr="00F735F4">
        <w:rPr>
          <w:rFonts w:ascii="Times New Roman" w:hAnsi="Times New Roman" w:cs="Times New Roman"/>
          <w:sz w:val="28"/>
          <w:szCs w:val="28"/>
          <w:lang w:val="id-ID"/>
        </w:rPr>
        <w:t>Import</w:t>
      </w:r>
      <w:proofErr w:type="spellEnd"/>
      <w:r w:rsidRPr="00F735F4">
        <w:rPr>
          <w:rFonts w:ascii="Times New Roman" w:hAnsi="Times New Roman" w:cs="Times New Roman"/>
          <w:sz w:val="28"/>
          <w:szCs w:val="28"/>
          <w:lang w:val="id-ID"/>
        </w:rPr>
        <w:t xml:space="preserve">, setelah itu klik </w:t>
      </w:r>
      <w:proofErr w:type="spellStart"/>
      <w:r w:rsidRP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next</w:t>
      </w:r>
      <w:proofErr w:type="spellEnd"/>
    </w:p>
    <w:p w14:paraId="098E9F49" w14:textId="57830AE6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392993B3" wp14:editId="59460287">
            <wp:simplePos x="0" y="0"/>
            <wp:positionH relativeFrom="margin">
              <wp:align>right</wp:align>
            </wp:positionH>
            <wp:positionV relativeFrom="paragraph">
              <wp:posOffset>127015</wp:posOffset>
            </wp:positionV>
            <wp:extent cx="5943600" cy="3342640"/>
            <wp:effectExtent l="0" t="0" r="0" b="0"/>
            <wp:wrapNone/>
            <wp:docPr id="21" name="Gambar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0D1311" w14:textId="6DDBE13D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75CC617" w14:textId="4A8ECC96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34B7965" w14:textId="617D0EE7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5B18D63" w14:textId="5789BDCB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A4302BD" w14:textId="57CCFF60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E6DE33C" w14:textId="08B35B14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3B9BF7E" w14:textId="67F42B93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D388856" w14:textId="1CD30E3B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7D5AFBE" w14:textId="0BC402B7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9A8CF2A" w14:textId="5C20704C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380FF21" w14:textId="66C887ED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613815D" w14:textId="2556A6B3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845F9AC" w14:textId="7F87EA63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C37CCEE" w14:textId="23BD8EC5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C2206B8" w14:textId="30688029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4096B07" w14:textId="445DA5D1" w:rsidR="00F735F4" w:rsidRDefault="00F735F4" w:rsidP="00F735F4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>Setelah klik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Nex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d-ID"/>
        </w:rPr>
        <w:t>maka akan muncul informasi seperti ini</w:t>
      </w:r>
    </w:p>
    <w:p w14:paraId="0EF6FFD6" w14:textId="64FC6DE3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738E0477" wp14:editId="43108ADC">
            <wp:simplePos x="0" y="0"/>
            <wp:positionH relativeFrom="margin">
              <wp:align>right</wp:align>
            </wp:positionH>
            <wp:positionV relativeFrom="paragraph">
              <wp:posOffset>219442</wp:posOffset>
            </wp:positionV>
            <wp:extent cx="5943600" cy="3342640"/>
            <wp:effectExtent l="0" t="0" r="0" b="0"/>
            <wp:wrapNone/>
            <wp:docPr id="22" name="Gambar 22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ambar 22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664269" w14:textId="3AAB3215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7AF1B1E" w14:textId="6CABFB40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CD2C495" w14:textId="3FA49795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8580479" w14:textId="53B06B86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219DE27" w14:textId="256C5C48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91CEF07" w14:textId="1367B6C7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3B05F33" w14:textId="7040EA70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56EAC66" w14:textId="01D87324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7C5D463" w14:textId="3082659D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8335EA9" w14:textId="289FEAB1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1659614" w14:textId="113B70BC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0608C41" w14:textId="32155AE0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F972C78" w14:textId="659200F0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D3AE602" w14:textId="06BE9608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991A7C1" w14:textId="0385429D" w:rsidR="00F735F4" w:rsidRDefault="00F735F4" w:rsidP="00F735F4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C00501C" w14:textId="6FB6EEDA" w:rsidR="00F735F4" w:rsidRPr="00F735F4" w:rsidRDefault="00F735F4" w:rsidP="00F735F4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Setelah itu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Next</w:t>
      </w:r>
      <w:proofErr w:type="spellEnd"/>
    </w:p>
    <w:p w14:paraId="48425D27" w14:textId="1DB2CD86" w:rsidR="00F735F4" w:rsidRDefault="003D62D9" w:rsidP="00F735F4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6A101A99" wp14:editId="62121BCA">
            <wp:simplePos x="0" y="0"/>
            <wp:positionH relativeFrom="column">
              <wp:posOffset>274489</wp:posOffset>
            </wp:positionH>
            <wp:positionV relativeFrom="paragraph">
              <wp:posOffset>661501</wp:posOffset>
            </wp:positionV>
            <wp:extent cx="5787676" cy="3103575"/>
            <wp:effectExtent l="0" t="0" r="3810" b="1905"/>
            <wp:wrapNone/>
            <wp:docPr id="23" name="Gambar 23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ambar 23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7676" cy="310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5F4">
        <w:rPr>
          <w:rFonts w:ascii="Times New Roman" w:hAnsi="Times New Roman" w:cs="Times New Roman"/>
          <w:sz w:val="28"/>
          <w:szCs w:val="28"/>
          <w:lang w:val="id-ID"/>
        </w:rPr>
        <w:t xml:space="preserve">Setelah klik </w:t>
      </w:r>
      <w:proofErr w:type="spellStart"/>
      <w:r w:rsid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>Next</w:t>
      </w:r>
      <w:proofErr w:type="spellEnd"/>
      <w:r w:rsidR="00F735F4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r w:rsidR="00F735F4">
        <w:rPr>
          <w:rFonts w:ascii="Times New Roman" w:hAnsi="Times New Roman" w:cs="Times New Roman"/>
          <w:sz w:val="28"/>
          <w:szCs w:val="28"/>
          <w:lang w:val="id-ID"/>
        </w:rPr>
        <w:t>maka program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 akan mengeksekus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impor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jika berhasil semua akan tercentang hijau seperti gambar di bawah ini</w:t>
      </w:r>
    </w:p>
    <w:p w14:paraId="3AFB7E63" w14:textId="079FEF7A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CD11A9C" w14:textId="00F9CA74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9D87380" w14:textId="079751AE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3253CAD" w14:textId="5695A917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684B4F1" w14:textId="6C1E565E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2E445AA" w14:textId="6A516BCA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0A106D7" w14:textId="4C903382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314CE0E" w14:textId="6031C208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FED89AA" w14:textId="06C73A05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4097DA7" w14:textId="1B262D1D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29D62EA" w14:textId="0AE87963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3857E4B" w14:textId="034AC6FC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6C06CD0" w14:textId="7F1B5B67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E201C2D" w14:textId="4D32B87F" w:rsidR="003D62D9" w:rsidRP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Setelah itu klik </w:t>
      </w:r>
      <w:proofErr w:type="spellStart"/>
      <w:r w:rsidRPr="003D62D9">
        <w:rPr>
          <w:rFonts w:ascii="Times New Roman" w:hAnsi="Times New Roman" w:cs="Times New Roman"/>
          <w:b/>
          <w:bCs/>
          <w:sz w:val="28"/>
          <w:szCs w:val="28"/>
          <w:lang w:val="id-ID"/>
        </w:rPr>
        <w:t>Close</w:t>
      </w:r>
      <w:proofErr w:type="spellEnd"/>
    </w:p>
    <w:p w14:paraId="2DDCC298" w14:textId="1148C397" w:rsidR="003D62D9" w:rsidRDefault="003D62D9" w:rsidP="003D62D9">
      <w:pPr>
        <w:pStyle w:val="DaftarParagraf"/>
        <w:numPr>
          <w:ilvl w:val="0"/>
          <w:numId w:val="1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lastRenderedPageBreak/>
        <w:t>Expor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2F842B68" w14:textId="75F33058" w:rsidR="003D62D9" w:rsidRP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Untu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Expor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sama halnya dengan langkah – langkah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impor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iatas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hanya saja dalam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sourc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harus Tree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itu sendiri dan destinasinya menuju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excel</w:t>
      </w:r>
      <w:proofErr w:type="spellEnd"/>
    </w:p>
    <w:p w14:paraId="372B04DE" w14:textId="01EAE2B4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565B4126" wp14:editId="2B07BC3A">
            <wp:simplePos x="0" y="0"/>
            <wp:positionH relativeFrom="margin">
              <wp:align>center</wp:align>
            </wp:positionH>
            <wp:positionV relativeFrom="paragraph">
              <wp:posOffset>33351</wp:posOffset>
            </wp:positionV>
            <wp:extent cx="5943600" cy="3342640"/>
            <wp:effectExtent l="0" t="0" r="0" b="0"/>
            <wp:wrapNone/>
            <wp:docPr id="25" name="Gambar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928739" w14:textId="62CCD6AF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754F1B5" w14:textId="17DF8447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74E250CF" w14:textId="29431E2B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EE932F6" w14:textId="2354CAF4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6FAC657" w14:textId="5D97A6F5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DECFD6B" w14:textId="27C2A161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70B5BFDB" w14:textId="078E288D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73B66397" w14:textId="371784CD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C4E8A83" w14:textId="0C24757F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DBC3B90" w14:textId="6945E684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39A942AD" w14:textId="2D6FAFD4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30B92EB5" w14:textId="4B41B5A9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32E3016B" w14:textId="49BA245C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511C9FF" w14:textId="167EF6AF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FCA5026" w14:textId="1C16726A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2ED2F705" wp14:editId="24300DB3">
            <wp:simplePos x="0" y="0"/>
            <wp:positionH relativeFrom="margin">
              <wp:align>right</wp:align>
            </wp:positionH>
            <wp:positionV relativeFrom="paragraph">
              <wp:posOffset>99244</wp:posOffset>
            </wp:positionV>
            <wp:extent cx="5943600" cy="3342640"/>
            <wp:effectExtent l="0" t="0" r="0" b="0"/>
            <wp:wrapNone/>
            <wp:docPr id="26" name="Gambar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7933A6" w14:textId="628A408D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CDB47B9" w14:textId="6C878E02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275FDE36" w14:textId="23DC7E48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5CE560A1" w14:textId="66B8DD79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5D1554C1" w14:textId="16615C3D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301C47C2" w14:textId="47F9AEC6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50B2BED7" w14:textId="745020EF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10C6111" w14:textId="12F4A6EA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EB41B66" w14:textId="6E8C0154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C1BD53A" w14:textId="22CFC027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70B66D8" w14:textId="2B753BAB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B7EE8BC" w14:textId="5EB3576D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212DD65A" w14:textId="768507CB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888F36D" w14:textId="68EF8006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70F67CE" w14:textId="350E2CD1" w:rsidR="003D62D9" w:rsidRDefault="003D62D9" w:rsidP="003D62D9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1484ECC" w14:textId="28CA7628" w:rsidR="003D62D9" w:rsidRP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lastRenderedPageBreak/>
        <w:drawing>
          <wp:anchor distT="0" distB="0" distL="114300" distR="114300" simplePos="0" relativeHeight="251688960" behindDoc="1" locked="0" layoutInCell="1" allowOverlap="1" wp14:anchorId="6DB8DA26" wp14:editId="24493D89">
            <wp:simplePos x="0" y="0"/>
            <wp:positionH relativeFrom="column">
              <wp:posOffset>36195</wp:posOffset>
            </wp:positionH>
            <wp:positionV relativeFrom="paragraph">
              <wp:posOffset>263694</wp:posOffset>
            </wp:positionV>
            <wp:extent cx="5943600" cy="3342640"/>
            <wp:effectExtent l="0" t="0" r="0" b="0"/>
            <wp:wrapNone/>
            <wp:docPr id="27" name="Gambar 27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ambar 27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Pilih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sourc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tabel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export</w:t>
      </w:r>
      <w:proofErr w:type="spellEnd"/>
    </w:p>
    <w:p w14:paraId="7A2397A5" w14:textId="719C4831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38A81BB" w14:textId="439F9536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5C2C0DE2" w14:textId="211D8C11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5933069" w14:textId="7AB4E383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88921B6" w14:textId="0FDF062E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79FCDBFD" w14:textId="74906B79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377F6D1" w14:textId="0C44A57E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08D8606" w14:textId="105B7750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FFCF774" w14:textId="46ADEA3E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90022D8" w14:textId="35457589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4BAE408" w14:textId="4DE4992A" w:rsidR="003D62D9" w:rsidRP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>Lalu , akan muncul informasi seperti ini</w:t>
      </w:r>
    </w:p>
    <w:p w14:paraId="137B8149" w14:textId="135DE18E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6BD3EBEF" wp14:editId="6102FF4C">
            <wp:simplePos x="0" y="0"/>
            <wp:positionH relativeFrom="margin">
              <wp:align>center</wp:align>
            </wp:positionH>
            <wp:positionV relativeFrom="paragraph">
              <wp:posOffset>99489</wp:posOffset>
            </wp:positionV>
            <wp:extent cx="5943600" cy="3342640"/>
            <wp:effectExtent l="0" t="0" r="0" b="0"/>
            <wp:wrapNone/>
            <wp:docPr id="28" name="Gambar 28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ambar 28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C82C6A" w14:textId="55D4CF86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02A3DC4" w14:textId="4F906C3B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72950014" w14:textId="5930E7A4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4335977" w14:textId="00FC10BD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11AC25A" w14:textId="5A9EF087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E7E5DB0" w14:textId="70DCD8F7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37C6620" w14:textId="3666D721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2257F058" w14:textId="22AC3444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35DD571" w14:textId="01D2277F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7250CC82" w14:textId="20C288D2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207A1D9" w14:textId="0BC487FE" w:rsidR="003D62D9" w:rsidRP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1" locked="0" layoutInCell="1" allowOverlap="1" wp14:anchorId="4D95F716" wp14:editId="15069C18">
            <wp:simplePos x="0" y="0"/>
            <wp:positionH relativeFrom="column">
              <wp:posOffset>31115</wp:posOffset>
            </wp:positionH>
            <wp:positionV relativeFrom="paragraph">
              <wp:posOffset>317055</wp:posOffset>
            </wp:positionV>
            <wp:extent cx="5943600" cy="3342640"/>
            <wp:effectExtent l="0" t="0" r="0" b="0"/>
            <wp:wrapNone/>
            <wp:docPr id="29" name="Gambar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Tunggu sampa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exsekusinya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sukses</w:t>
      </w:r>
    </w:p>
    <w:p w14:paraId="2FB4D109" w14:textId="4F38CDB1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6A44A4F" w14:textId="557E821E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5E78D343" w14:textId="7666D3BF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25E6F520" w14:textId="5AFDAD9F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DEF83E8" w14:textId="6E27DF27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CB44D92" w14:textId="694B32B2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1B6C1C68" w14:textId="111F9FEE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655F2406" w14:textId="30C0CD87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2DD03317" w14:textId="6AF91EAF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48FAA0BB" w14:textId="0D65D58D" w:rsidR="003D62D9" w:rsidRDefault="003D62D9" w:rsidP="003D62D9">
      <w:p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14:paraId="057D02F3" w14:textId="23CED3C9" w:rsidR="003D62D9" w:rsidRPr="003D62D9" w:rsidRDefault="003D62D9" w:rsidP="003D62D9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Backup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&amp;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Restor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1FA89595" w14:textId="4F19865E" w:rsidR="003D62D9" w:rsidRPr="003D62D9" w:rsidRDefault="003D62D9" w:rsidP="003D62D9">
      <w:pPr>
        <w:pStyle w:val="DaftarParagraf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Backup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526E3960" w14:textId="5A1B69F9" w:rsid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Untu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ack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, klik kanan pada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ack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setelah itu , pili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Tas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setelah itu kli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Back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up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.. </w:t>
      </w:r>
      <w:r>
        <w:rPr>
          <w:rFonts w:ascii="Times New Roman" w:hAnsi="Times New Roman" w:cs="Times New Roman"/>
          <w:sz w:val="28"/>
          <w:szCs w:val="28"/>
          <w:lang w:val="id-ID"/>
        </w:rPr>
        <w:t>menu</w:t>
      </w:r>
    </w:p>
    <w:p w14:paraId="53614E94" w14:textId="3646E077" w:rsidR="003D62D9" w:rsidRDefault="003D62D9" w:rsidP="003D62D9">
      <w:pPr>
        <w:pStyle w:val="DaftarParagraf"/>
        <w:rPr>
          <w:noProof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51AF04E0" wp14:editId="17B4B0BE">
            <wp:simplePos x="0" y="0"/>
            <wp:positionH relativeFrom="margin">
              <wp:align>center</wp:align>
            </wp:positionH>
            <wp:positionV relativeFrom="paragraph">
              <wp:posOffset>97640</wp:posOffset>
            </wp:positionV>
            <wp:extent cx="5943600" cy="3342640"/>
            <wp:effectExtent l="0" t="0" r="0" b="0"/>
            <wp:wrapNone/>
            <wp:docPr id="30" name="Gambar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D507C1E" w14:textId="7373A326" w:rsidR="003D62D9" w:rsidRDefault="003D62D9" w:rsidP="003D62D9">
      <w:pPr>
        <w:pStyle w:val="DaftarParagraf"/>
        <w:rPr>
          <w:noProof/>
        </w:rPr>
      </w:pPr>
    </w:p>
    <w:p w14:paraId="1920A2DE" w14:textId="5DF33022" w:rsidR="003D62D9" w:rsidRDefault="003D62D9" w:rsidP="003D62D9">
      <w:pPr>
        <w:pStyle w:val="DaftarParagraf"/>
        <w:rPr>
          <w:noProof/>
        </w:rPr>
      </w:pPr>
    </w:p>
    <w:p w14:paraId="7EB3DCF3" w14:textId="09ED2725" w:rsidR="003D62D9" w:rsidRDefault="003D62D9" w:rsidP="003D62D9">
      <w:pPr>
        <w:pStyle w:val="DaftarParagraf"/>
        <w:rPr>
          <w:noProof/>
        </w:rPr>
      </w:pPr>
    </w:p>
    <w:p w14:paraId="6A0359CE" w14:textId="36867438" w:rsidR="003D62D9" w:rsidRDefault="003D62D9" w:rsidP="003D62D9">
      <w:pPr>
        <w:pStyle w:val="DaftarParagraf"/>
        <w:rPr>
          <w:noProof/>
        </w:rPr>
      </w:pPr>
    </w:p>
    <w:p w14:paraId="5F2566AD" w14:textId="38E0EEFD" w:rsidR="003D62D9" w:rsidRDefault="003D62D9" w:rsidP="003D62D9">
      <w:pPr>
        <w:pStyle w:val="DaftarParagraf"/>
        <w:rPr>
          <w:noProof/>
        </w:rPr>
      </w:pPr>
    </w:p>
    <w:p w14:paraId="283D2838" w14:textId="4D3CAAAF" w:rsidR="003D62D9" w:rsidRDefault="003D62D9" w:rsidP="003D62D9">
      <w:pPr>
        <w:pStyle w:val="DaftarParagraf"/>
        <w:rPr>
          <w:noProof/>
        </w:rPr>
      </w:pPr>
    </w:p>
    <w:p w14:paraId="2B6CDA36" w14:textId="09FC0CE8" w:rsidR="003D62D9" w:rsidRDefault="003D62D9" w:rsidP="003D62D9">
      <w:pPr>
        <w:pStyle w:val="DaftarParagraf"/>
        <w:rPr>
          <w:noProof/>
        </w:rPr>
      </w:pPr>
    </w:p>
    <w:p w14:paraId="2587D81B" w14:textId="677A43A5" w:rsidR="003D62D9" w:rsidRDefault="003D62D9" w:rsidP="003D62D9">
      <w:pPr>
        <w:pStyle w:val="DaftarParagraf"/>
        <w:rPr>
          <w:noProof/>
        </w:rPr>
      </w:pPr>
    </w:p>
    <w:p w14:paraId="588207DA" w14:textId="0F741A27" w:rsidR="003D62D9" w:rsidRDefault="003D62D9" w:rsidP="003D62D9">
      <w:pPr>
        <w:pStyle w:val="DaftarParagraf"/>
        <w:rPr>
          <w:noProof/>
        </w:rPr>
      </w:pPr>
    </w:p>
    <w:p w14:paraId="741C097B" w14:textId="72A4A02D" w:rsidR="003D62D9" w:rsidRDefault="003D62D9" w:rsidP="003D62D9">
      <w:pPr>
        <w:pStyle w:val="DaftarParagraf"/>
        <w:rPr>
          <w:noProof/>
        </w:rPr>
      </w:pPr>
    </w:p>
    <w:p w14:paraId="30A1DF27" w14:textId="4CFA97EF" w:rsidR="003D62D9" w:rsidRDefault="003D62D9" w:rsidP="003D62D9">
      <w:pPr>
        <w:pStyle w:val="DaftarParagraf"/>
        <w:rPr>
          <w:noProof/>
        </w:rPr>
      </w:pPr>
    </w:p>
    <w:p w14:paraId="44A39194" w14:textId="5214A7DE" w:rsidR="003D62D9" w:rsidRDefault="003D62D9" w:rsidP="003D62D9">
      <w:pPr>
        <w:pStyle w:val="DaftarParagraf"/>
        <w:rPr>
          <w:noProof/>
        </w:rPr>
      </w:pPr>
    </w:p>
    <w:p w14:paraId="7D78C5F6" w14:textId="1D4F782A" w:rsidR="003D62D9" w:rsidRDefault="003D62D9" w:rsidP="003D62D9">
      <w:pPr>
        <w:pStyle w:val="DaftarParagraf"/>
        <w:rPr>
          <w:noProof/>
        </w:rPr>
      </w:pPr>
    </w:p>
    <w:p w14:paraId="0CC1983C" w14:textId="79F9F961" w:rsidR="003D62D9" w:rsidRDefault="003D62D9" w:rsidP="003D62D9">
      <w:pPr>
        <w:pStyle w:val="DaftarParagraf"/>
        <w:rPr>
          <w:noProof/>
        </w:rPr>
      </w:pPr>
    </w:p>
    <w:p w14:paraId="25FD6799" w14:textId="057C2803" w:rsidR="003D62D9" w:rsidRDefault="003D62D9" w:rsidP="003D62D9">
      <w:pPr>
        <w:pStyle w:val="DaftarParagraf"/>
        <w:rPr>
          <w:noProof/>
        </w:rPr>
      </w:pPr>
    </w:p>
    <w:p w14:paraId="1D4C6467" w14:textId="39A32E80" w:rsidR="003D62D9" w:rsidRDefault="003D62D9" w:rsidP="003D62D9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noProof/>
          <w:sz w:val="28"/>
          <w:szCs w:val="28"/>
          <w:lang w:val="id-ID"/>
        </w:rPr>
      </w:pPr>
      <w:r>
        <w:rPr>
          <w:rFonts w:ascii="Times New Roman" w:hAnsi="Times New Roman" w:cs="Times New Roman"/>
          <w:noProof/>
          <w:sz w:val="28"/>
          <w:szCs w:val="28"/>
          <w:lang w:val="id-ID"/>
        </w:rPr>
        <w:lastRenderedPageBreak/>
        <w:t xml:space="preserve">Pada halaman </w:t>
      </w:r>
      <w:r>
        <w:rPr>
          <w:rFonts w:ascii="Times New Roman" w:hAnsi="Times New Roman" w:cs="Times New Roman"/>
          <w:b/>
          <w:bCs/>
          <w:noProof/>
          <w:sz w:val="28"/>
          <w:szCs w:val="28"/>
          <w:lang w:val="id-ID"/>
        </w:rPr>
        <w:t>Back up</w:t>
      </w:r>
      <w:r>
        <w:rPr>
          <w:rFonts w:ascii="Times New Roman" w:hAnsi="Times New Roman" w:cs="Times New Roman"/>
          <w:noProof/>
          <w:sz w:val="28"/>
          <w:szCs w:val="28"/>
          <w:lang w:val="id-ID"/>
        </w:rPr>
        <w:t xml:space="preserve"> klik add , dan setelah itu pilih destinasi tempat yang akan di backup , setelah itu klik </w:t>
      </w:r>
      <w:r>
        <w:rPr>
          <w:rFonts w:ascii="Times New Roman" w:hAnsi="Times New Roman" w:cs="Times New Roman"/>
          <w:b/>
          <w:bCs/>
          <w:noProof/>
          <w:sz w:val="28"/>
          <w:szCs w:val="28"/>
          <w:lang w:val="id-ID"/>
        </w:rPr>
        <w:t>OK</w:t>
      </w:r>
    </w:p>
    <w:p w14:paraId="7D4CDA48" w14:textId="36C2C707" w:rsidR="003D62D9" w:rsidRPr="003D62D9" w:rsidRDefault="00522EA7" w:rsidP="00522EA7">
      <w:pPr>
        <w:pStyle w:val="DaftarParagraf"/>
        <w:rPr>
          <w:rFonts w:ascii="Times New Roman" w:hAnsi="Times New Roman" w:cs="Times New Roman"/>
          <w:noProof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1B6814F9" wp14:editId="78369A76">
            <wp:simplePos x="0" y="0"/>
            <wp:positionH relativeFrom="margin">
              <wp:align>center</wp:align>
            </wp:positionH>
            <wp:positionV relativeFrom="paragraph">
              <wp:posOffset>15537</wp:posOffset>
            </wp:positionV>
            <wp:extent cx="5943600" cy="3342640"/>
            <wp:effectExtent l="0" t="0" r="0" b="0"/>
            <wp:wrapNone/>
            <wp:docPr id="32" name="Gambar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B8F28E" w14:textId="5CEDA56B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40FA8DC" w14:textId="7740A4A8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3D43805" w14:textId="47623928" w:rsidR="003D62D9" w:rsidRDefault="003D62D9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86BBAA8" w14:textId="77D7435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84036BB" w14:textId="12715F64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2CE0FFC" w14:textId="05606631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7C5DF53" w14:textId="0D154534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40C8B66" w14:textId="038C41BE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2179779" w14:textId="1E1ADDB1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7B795E3" w14:textId="28FDDCF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E13A03E" w14:textId="39DC5554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15AAB42" w14:textId="4E68D060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60EE511" w14:textId="00B18CF6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383D205" w14:textId="7AD57A8A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B587C1A" w14:textId="173B5DEA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84B1235" w14:textId="5B8EA981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93056" behindDoc="1" locked="0" layoutInCell="1" allowOverlap="1" wp14:anchorId="05CA3931" wp14:editId="0B09AF5B">
            <wp:simplePos x="0" y="0"/>
            <wp:positionH relativeFrom="margin">
              <wp:align>right</wp:align>
            </wp:positionH>
            <wp:positionV relativeFrom="paragraph">
              <wp:posOffset>4933</wp:posOffset>
            </wp:positionV>
            <wp:extent cx="5943600" cy="3342640"/>
            <wp:effectExtent l="0" t="0" r="0" b="0"/>
            <wp:wrapNone/>
            <wp:docPr id="31" name="Gambar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401D41" w14:textId="0D98E258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D300ADB" w14:textId="771D58EF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BE9BFD0" w14:textId="11705320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D31ADD2" w14:textId="15E617C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72BC407" w14:textId="250C0EFF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AA806EE" w14:textId="7B1EBE6F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57CB0B1" w14:textId="7B93669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0D49FF3" w14:textId="5809247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1C9A8DF" w14:textId="60606E91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E7E9EBE" w14:textId="0A9CD8B6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E3270FE" w14:textId="3025A6E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F81A618" w14:textId="1BCDB1F3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D3078D7" w14:textId="0798A77A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65D9EDC" w14:textId="50A3FF7D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E8D46A3" w14:textId="4CDBA817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E21A428" w14:textId="3BA33BE4" w:rsidR="00522EA7" w:rsidRDefault="00522EA7" w:rsidP="003D62D9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03D7DDD" w14:textId="1E1C66C9" w:rsidR="00522EA7" w:rsidRDefault="00522EA7" w:rsidP="00522EA7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 xml:space="preserve">Setelah itu kli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OK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 dan klik </w:t>
      </w: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OK </w:t>
      </w:r>
      <w:r>
        <w:rPr>
          <w:rFonts w:ascii="Times New Roman" w:hAnsi="Times New Roman" w:cs="Times New Roman"/>
          <w:sz w:val="28"/>
          <w:szCs w:val="28"/>
          <w:lang w:val="id-ID"/>
        </w:rPr>
        <w:t xml:space="preserve">pada halaman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a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jika berhasil akan muncul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menandakan berhasil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a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up</w:t>
      </w:r>
      <w:proofErr w:type="spellEnd"/>
    </w:p>
    <w:p w14:paraId="429FF64D" w14:textId="2EA3692C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95104" behindDoc="1" locked="0" layoutInCell="1" allowOverlap="1" wp14:anchorId="18627FC4" wp14:editId="692C03FE">
            <wp:simplePos x="0" y="0"/>
            <wp:positionH relativeFrom="column">
              <wp:posOffset>5183</wp:posOffset>
            </wp:positionH>
            <wp:positionV relativeFrom="paragraph">
              <wp:posOffset>115647</wp:posOffset>
            </wp:positionV>
            <wp:extent cx="5943600" cy="3342640"/>
            <wp:effectExtent l="0" t="0" r="0" b="0"/>
            <wp:wrapNone/>
            <wp:docPr id="33" name="Gambar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98674A" w14:textId="1121FC22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FD261F1" w14:textId="2504403B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F20DD91" w14:textId="1DFEB2C1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FB5E197" w14:textId="3F9C3CA4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7CF30CC" w14:textId="71BA7397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9200F76" w14:textId="1DFDEB60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313B7C9F" w14:textId="5228A2D2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BFB41EE" w14:textId="45E08F31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947EE0C" w14:textId="722C12DF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AE2B6C8" w14:textId="7051B73A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6DDBBFE" w14:textId="0381A604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FCA9769" w14:textId="294F96DD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EEE76E1" w14:textId="7D5378B7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064B02AA" w14:textId="153B3409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4DED3AF" w14:textId="436BA06A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2F5D30F" w14:textId="4959B0F7" w:rsidR="00522EA7" w:rsidRDefault="00522EA7" w:rsidP="00522EA7">
      <w:pPr>
        <w:pStyle w:val="DaftarParagraf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Restor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</w:p>
    <w:p w14:paraId="6F032F30" w14:textId="226A7BAA" w:rsidR="00522EA7" w:rsidRDefault="00522EA7" w:rsidP="00522EA7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Untuk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restor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, klik kanan pada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tadinya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ack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dan pili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Restor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..</w:t>
      </w:r>
    </w:p>
    <w:p w14:paraId="568F1D01" w14:textId="49FA89DC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96128" behindDoc="1" locked="0" layoutInCell="1" allowOverlap="1" wp14:anchorId="226C2349" wp14:editId="20EAE804">
            <wp:simplePos x="0" y="0"/>
            <wp:positionH relativeFrom="column">
              <wp:posOffset>247856</wp:posOffset>
            </wp:positionH>
            <wp:positionV relativeFrom="paragraph">
              <wp:posOffset>13970</wp:posOffset>
            </wp:positionV>
            <wp:extent cx="5943600" cy="3342640"/>
            <wp:effectExtent l="0" t="0" r="0" b="0"/>
            <wp:wrapNone/>
            <wp:docPr id="34" name="Gambar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879EA1" w14:textId="6A152CB5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9610195" w14:textId="6ED392D4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5B4C3C1" w14:textId="42C69CF4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8800E50" w14:textId="43B1EC74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BC8EC5E" w14:textId="06209DE8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C5672E6" w14:textId="0B829C14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2CAA596C" w14:textId="1E3559E1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FC5D7D0" w14:textId="63F546EA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53AE5EB1" w14:textId="6373846A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61ABC7B9" w14:textId="1619EFA8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C0BC5A3" w14:textId="6AA9F499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1519917D" w14:textId="10EF1E36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7EDF9467" w14:textId="624D35F1" w:rsidR="00522EA7" w:rsidRDefault="00522EA7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</w:p>
    <w:p w14:paraId="471B4893" w14:textId="44D85F26" w:rsidR="00522EA7" w:rsidRDefault="00522EA7" w:rsidP="00522EA7">
      <w:pPr>
        <w:pStyle w:val="DaftarParagraf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lastRenderedPageBreak/>
        <w:t xml:space="preserve">Pada halaman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Restor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, pilih destinasi berkas yang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backu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tadi dan pilih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databas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yang akan di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restore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klik centang, setelah itu tunggu beberapa menit dan jika berhasil maka akan ada notifikasi </w:t>
      </w:r>
      <w:proofErr w:type="spellStart"/>
      <w:r w:rsidRPr="00522EA7">
        <w:rPr>
          <w:rFonts w:ascii="Times New Roman" w:hAnsi="Times New Roman" w:cs="Times New Roman"/>
          <w:b/>
          <w:bCs/>
          <w:sz w:val="28"/>
          <w:szCs w:val="28"/>
          <w:lang w:val="id-ID"/>
        </w:rPr>
        <w:t>Restore</w:t>
      </w:r>
      <w:proofErr w:type="spellEnd"/>
      <w:r w:rsidRPr="00522EA7"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proofErr w:type="spellStart"/>
      <w:r w:rsidRPr="00522EA7">
        <w:rPr>
          <w:rFonts w:ascii="Times New Roman" w:hAnsi="Times New Roman" w:cs="Times New Roman"/>
          <w:b/>
          <w:bCs/>
          <w:sz w:val="28"/>
          <w:szCs w:val="28"/>
          <w:lang w:val="id-ID"/>
        </w:rPr>
        <w:t>Successfully</w:t>
      </w:r>
      <w:proofErr w:type="spellEnd"/>
    </w:p>
    <w:p w14:paraId="3BC703A1" w14:textId="3D6AEE6C" w:rsidR="00522EA7" w:rsidRDefault="009B51A2" w:rsidP="00522EA7">
      <w:pPr>
        <w:pStyle w:val="DaftarParagraf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2F43BC46" wp14:editId="23D7A684">
            <wp:simplePos x="0" y="0"/>
            <wp:positionH relativeFrom="column">
              <wp:posOffset>153178</wp:posOffset>
            </wp:positionH>
            <wp:positionV relativeFrom="paragraph">
              <wp:posOffset>15703</wp:posOffset>
            </wp:positionV>
            <wp:extent cx="5943600" cy="3342640"/>
            <wp:effectExtent l="0" t="0" r="0" b="0"/>
            <wp:wrapNone/>
            <wp:docPr id="36" name="Gambar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9B0F80" w14:textId="1264BB1C" w:rsidR="00522EA7" w:rsidRPr="00522EA7" w:rsidRDefault="009B51A2" w:rsidP="00522EA7">
      <w:pPr>
        <w:pStyle w:val="DaftarParagraf"/>
        <w:rPr>
          <w:rFonts w:ascii="Times New Roman" w:hAnsi="Times New Roman" w:cs="Times New Roman"/>
          <w:sz w:val="28"/>
          <w:szCs w:val="28"/>
          <w:lang w:val="id-ID"/>
        </w:rPr>
      </w:pPr>
      <w:r w:rsidRPr="009B51A2">
        <w:rPr>
          <w:rFonts w:ascii="Times New Roman" w:hAnsi="Times New Roman" w:cs="Times New Roman"/>
          <w:noProof/>
          <w:sz w:val="28"/>
          <w:szCs w:val="28"/>
          <w:lang w:val="id-ID"/>
        </w:rPr>
        <w:drawing>
          <wp:anchor distT="0" distB="0" distL="114300" distR="114300" simplePos="0" relativeHeight="251697152" behindDoc="1" locked="0" layoutInCell="1" allowOverlap="1" wp14:anchorId="76AACF9B" wp14:editId="08FD7282">
            <wp:simplePos x="0" y="0"/>
            <wp:positionH relativeFrom="column">
              <wp:posOffset>88919</wp:posOffset>
            </wp:positionH>
            <wp:positionV relativeFrom="paragraph">
              <wp:posOffset>3305623</wp:posOffset>
            </wp:positionV>
            <wp:extent cx="5943600" cy="3342640"/>
            <wp:effectExtent l="0" t="0" r="0" b="0"/>
            <wp:wrapNone/>
            <wp:docPr id="35" name="Gambar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522EA7" w:rsidRPr="00522E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19C1"/>
    <w:multiLevelType w:val="hybridMultilevel"/>
    <w:tmpl w:val="45E23C10"/>
    <w:lvl w:ilvl="0" w:tplc="7F78835E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403BE"/>
    <w:multiLevelType w:val="hybridMultilevel"/>
    <w:tmpl w:val="A6D6C868"/>
    <w:lvl w:ilvl="0" w:tplc="90C665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C22A7F"/>
    <w:multiLevelType w:val="hybridMultilevel"/>
    <w:tmpl w:val="2056CC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B4921"/>
    <w:multiLevelType w:val="hybridMultilevel"/>
    <w:tmpl w:val="08B0C6D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BF54DC"/>
    <w:multiLevelType w:val="hybridMultilevel"/>
    <w:tmpl w:val="891C7DE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92928"/>
    <w:multiLevelType w:val="hybridMultilevel"/>
    <w:tmpl w:val="94A875C4"/>
    <w:lvl w:ilvl="0" w:tplc="8B88602A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DF76A3"/>
    <w:multiLevelType w:val="hybridMultilevel"/>
    <w:tmpl w:val="F912E35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FB1C52"/>
    <w:multiLevelType w:val="hybridMultilevel"/>
    <w:tmpl w:val="2C66B3EE"/>
    <w:lvl w:ilvl="0" w:tplc="1A0C89BA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356DE3"/>
    <w:multiLevelType w:val="hybridMultilevel"/>
    <w:tmpl w:val="8E0A89C4"/>
    <w:lvl w:ilvl="0" w:tplc="1FBA987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D2AE2"/>
    <w:multiLevelType w:val="hybridMultilevel"/>
    <w:tmpl w:val="0AEC529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50B6E"/>
    <w:multiLevelType w:val="hybridMultilevel"/>
    <w:tmpl w:val="87F89554"/>
    <w:lvl w:ilvl="0" w:tplc="A044BD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B775059"/>
    <w:multiLevelType w:val="hybridMultilevel"/>
    <w:tmpl w:val="5784B8A8"/>
    <w:lvl w:ilvl="0" w:tplc="981E3F0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6"/>
  </w:num>
  <w:num w:numId="5">
    <w:abstractNumId w:val="4"/>
  </w:num>
  <w:num w:numId="6">
    <w:abstractNumId w:val="11"/>
  </w:num>
  <w:num w:numId="7">
    <w:abstractNumId w:val="9"/>
  </w:num>
  <w:num w:numId="8">
    <w:abstractNumId w:val="1"/>
  </w:num>
  <w:num w:numId="9">
    <w:abstractNumId w:val="5"/>
  </w:num>
  <w:num w:numId="10">
    <w:abstractNumId w:val="0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jM0NDA0MzUzNTdS0lEKTi0uzszPAykwqgUAuoTN0ywAAAA="/>
  </w:docVars>
  <w:rsids>
    <w:rsidRoot w:val="00715F0A"/>
    <w:rsid w:val="000B21D8"/>
    <w:rsid w:val="003D62D9"/>
    <w:rsid w:val="0047571B"/>
    <w:rsid w:val="00522EA7"/>
    <w:rsid w:val="00715F0A"/>
    <w:rsid w:val="009B51A2"/>
    <w:rsid w:val="00B0500E"/>
    <w:rsid w:val="00CE59C2"/>
    <w:rsid w:val="00EA2695"/>
    <w:rsid w:val="00F73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4B0F2"/>
  <w15:chartTrackingRefBased/>
  <w15:docId w15:val="{31EF0831-B3CE-4102-8007-13FD4831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715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6</Pages>
  <Words>499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ANGGA</dc:creator>
  <cp:keywords/>
  <dc:description/>
  <cp:lastModifiedBy>ERLANGGA</cp:lastModifiedBy>
  <cp:revision>3</cp:revision>
  <dcterms:created xsi:type="dcterms:W3CDTF">2021-10-12T17:51:00Z</dcterms:created>
  <dcterms:modified xsi:type="dcterms:W3CDTF">2021-10-12T20:06:00Z</dcterms:modified>
</cp:coreProperties>
</file>